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hat-is-the-invarion-cloud"/>
    <w:p>
      <w:pPr>
        <w:pStyle w:val="Heading1"/>
      </w:pPr>
      <w:r>
        <w:t xml:space="preserve">What is the Invarion Cloud?</w:t>
      </w:r>
    </w:p>
    <w:p>
      <w:pPr>
        <w:pStyle w:val="FirstParagraph"/>
      </w:pPr>
      <w:r>
        <w:t xml:space="preserve">Invarion Cloud is an online application for storing all your plans and related documents. It is also the entry point to the RapidPlan Online and other web-based Invarion applications.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Invarion Cloud has superseded our old storage application, the RapidPlan Cloud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3:56Z</dcterms:created>
  <dcterms:modified xsi:type="dcterms:W3CDTF">2024-04-03T08:3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